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460D9" w14:textId="4E537EFC" w:rsidR="00456373" w:rsidRPr="00000465" w:rsidRDefault="003633DC" w:rsidP="00B269E0">
      <w:pPr>
        <w:pStyle w:val="Heading1"/>
        <w:jc w:val="center"/>
        <w:rPr>
          <w:rFonts w:ascii="Century Gothic" w:hAnsi="Century Gothic"/>
          <w:color w:val="000000"/>
        </w:rPr>
      </w:pPr>
      <w:r w:rsidRPr="00000465">
        <w:rPr>
          <w:rFonts w:ascii="Century Gothic" w:hAnsi="Century Gothic"/>
          <w:color w:val="000000"/>
        </w:rPr>
        <w:t>202</w:t>
      </w:r>
      <w:r w:rsidR="0042520B">
        <w:rPr>
          <w:rFonts w:ascii="Century Gothic" w:hAnsi="Century Gothic"/>
          <w:color w:val="000000"/>
        </w:rPr>
        <w:t>2</w:t>
      </w:r>
      <w:r w:rsidRPr="00000465">
        <w:rPr>
          <w:rFonts w:ascii="Century Gothic" w:hAnsi="Century Gothic"/>
          <w:color w:val="000000"/>
        </w:rPr>
        <w:t>-2</w:t>
      </w:r>
      <w:r w:rsidR="0042520B">
        <w:rPr>
          <w:rFonts w:ascii="Century Gothic" w:hAnsi="Century Gothic"/>
          <w:color w:val="000000"/>
        </w:rPr>
        <w:t>3</w:t>
      </w:r>
      <w:r w:rsidR="009854B3" w:rsidRPr="00000465">
        <w:rPr>
          <w:rFonts w:ascii="Century Gothic" w:hAnsi="Century Gothic"/>
          <w:color w:val="000000"/>
        </w:rPr>
        <w:t xml:space="preserve"> </w:t>
      </w:r>
      <w:r w:rsidR="00456373" w:rsidRPr="00000465">
        <w:rPr>
          <w:rFonts w:ascii="Century Gothic" w:hAnsi="Century Gothic"/>
          <w:color w:val="000000"/>
        </w:rPr>
        <w:t xml:space="preserve">CURRICULUM </w:t>
      </w:r>
      <w:r w:rsidR="00000465" w:rsidRPr="00000465">
        <w:rPr>
          <w:rFonts w:ascii="Century Gothic" w:hAnsi="Century Gothic"/>
          <w:color w:val="000000"/>
        </w:rPr>
        <w:t xml:space="preserve">CYCLE </w:t>
      </w:r>
      <w:r w:rsidR="00456373" w:rsidRPr="00000465">
        <w:rPr>
          <w:rFonts w:ascii="Century Gothic" w:hAnsi="Century Gothic"/>
          <w:color w:val="000000"/>
        </w:rPr>
        <w:t>CALENDAR</w:t>
      </w:r>
    </w:p>
    <w:p w14:paraId="315A719E" w14:textId="3F4A65A0" w:rsidR="00CB34D8" w:rsidRPr="00000465" w:rsidRDefault="00CB34D8" w:rsidP="00CB34D8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00465">
        <w:rPr>
          <w:rFonts w:ascii="Calibri" w:hAnsi="Calibri" w:cs="Calibri"/>
          <w:b/>
          <w:bCs/>
          <w:sz w:val="28"/>
          <w:szCs w:val="28"/>
        </w:rPr>
        <w:t>Please note: Dates subject to change without notice.</w:t>
      </w:r>
    </w:p>
    <w:p w14:paraId="131F5D58" w14:textId="2FC638EB" w:rsidR="00BB21CC" w:rsidRDefault="00BB21C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tbl>
      <w:tblPr>
        <w:tblW w:w="0" w:type="auto"/>
        <w:tblBorders>
          <w:top w:val="single" w:sz="2" w:space="0" w:color="8EAADB"/>
          <w:bottom w:val="single" w:sz="2" w:space="0" w:color="8EAADB"/>
          <w:insideH w:val="single" w:sz="2" w:space="0" w:color="8EAADB"/>
          <w:insideV w:val="single" w:sz="2" w:space="0" w:color="8EAADB"/>
        </w:tblBorders>
        <w:tblLook w:val="0420" w:firstRow="1" w:lastRow="0" w:firstColumn="0" w:lastColumn="0" w:noHBand="0" w:noVBand="1"/>
      </w:tblPr>
      <w:tblGrid>
        <w:gridCol w:w="2808"/>
        <w:gridCol w:w="7488"/>
      </w:tblGrid>
      <w:tr w:rsidR="00000465" w:rsidRPr="00000465" w14:paraId="11873C2C" w14:textId="77777777" w:rsidTr="00000465">
        <w:tc>
          <w:tcPr>
            <w:tcW w:w="2808" w:type="dxa"/>
            <w:tcBorders>
              <w:top w:val="nil"/>
              <w:bottom w:val="single" w:sz="12" w:space="0" w:color="8EAADB"/>
              <w:right w:val="nil"/>
            </w:tcBorders>
            <w:shd w:val="clear" w:color="auto" w:fill="FFFFFF"/>
            <w:vAlign w:val="center"/>
          </w:tcPr>
          <w:p w14:paraId="32D5B07A" w14:textId="0B790EC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Date/Timeframe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12" w:space="0" w:color="8EAADB"/>
            </w:tcBorders>
            <w:shd w:val="clear" w:color="auto" w:fill="FFFFFF"/>
            <w:vAlign w:val="center"/>
          </w:tcPr>
          <w:p w14:paraId="4AE014B5" w14:textId="12DE471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Event</w:t>
            </w:r>
          </w:p>
        </w:tc>
      </w:tr>
      <w:tr w:rsidR="00000465" w:rsidRPr="00000465" w14:paraId="7B8E3BB7" w14:textId="77777777" w:rsidTr="00000465">
        <w:trPr>
          <w:trHeight w:val="530"/>
        </w:trPr>
        <w:tc>
          <w:tcPr>
            <w:tcW w:w="2808" w:type="dxa"/>
            <w:shd w:val="clear" w:color="auto" w:fill="D9E2F3"/>
            <w:vAlign w:val="center"/>
          </w:tcPr>
          <w:p w14:paraId="0C1C245A" w14:textId="28857A6D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42520B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2EAB454C" w14:textId="7C0F79DD" w:rsidR="003633DC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42520B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42520B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  <w:tr w:rsidR="00000465" w:rsidRPr="00000465" w14:paraId="41814928" w14:textId="77777777" w:rsidTr="00000465">
        <w:trPr>
          <w:trHeight w:val="825"/>
        </w:trPr>
        <w:tc>
          <w:tcPr>
            <w:tcW w:w="2808" w:type="dxa"/>
            <w:shd w:val="clear" w:color="auto" w:fill="auto"/>
            <w:vAlign w:val="center"/>
          </w:tcPr>
          <w:p w14:paraId="1A95C3C9" w14:textId="6CEC89E2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ril 202</w:t>
            </w:r>
            <w:r w:rsidR="0042520B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79E598A3" w14:textId="77777777" w:rsidR="006278FD" w:rsidRPr="00000465" w:rsidRDefault="00FA795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New C</w:t>
            </w:r>
            <w:r w:rsidR="00EE12EC" w:rsidRPr="00000465">
              <w:rPr>
                <w:rFonts w:ascii="Arial" w:hAnsi="Arial"/>
                <w:sz w:val="22"/>
              </w:rPr>
              <w:t>urriculum Cycle Begins</w:t>
            </w:r>
          </w:p>
          <w:p w14:paraId="7E84A37F" w14:textId="6D31786C" w:rsidR="003633DC" w:rsidRPr="00000465" w:rsidRDefault="00EE12EC" w:rsidP="00000465">
            <w:pPr>
              <w:numPr>
                <w:ilvl w:val="0"/>
                <w:numId w:val="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urriculog Forms available</w:t>
            </w:r>
          </w:p>
        </w:tc>
      </w:tr>
      <w:tr w:rsidR="00000465" w:rsidRPr="00000465" w14:paraId="6C7E4EA4" w14:textId="77777777" w:rsidTr="00000465">
        <w:trPr>
          <w:trHeight w:val="2193"/>
        </w:trPr>
        <w:tc>
          <w:tcPr>
            <w:tcW w:w="2808" w:type="dxa"/>
            <w:shd w:val="clear" w:color="auto" w:fill="D9E2F3"/>
            <w:vAlign w:val="center"/>
          </w:tcPr>
          <w:p w14:paraId="17E04D7D" w14:textId="4046B902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pril – </w:t>
            </w:r>
            <w:r w:rsidR="00D17138">
              <w:rPr>
                <w:rFonts w:ascii="Arial" w:hAnsi="Arial"/>
                <w:sz w:val="22"/>
              </w:rPr>
              <w:t>October</w:t>
            </w:r>
            <w:r w:rsidRPr="00000465">
              <w:rPr>
                <w:rFonts w:ascii="Arial" w:hAnsi="Arial"/>
                <w:sz w:val="22"/>
              </w:rPr>
              <w:t xml:space="preserve"> 202</w:t>
            </w:r>
            <w:r w:rsidR="00965D51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377A13C9" w14:textId="019A196D" w:rsidR="003633DC" w:rsidRPr="00000465" w:rsidRDefault="00B4092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C558CD" w:rsidRPr="00000465">
              <w:rPr>
                <w:rFonts w:ascii="Arial" w:hAnsi="Arial"/>
                <w:sz w:val="22"/>
              </w:rPr>
              <w:t>Curriculum Training Available</w:t>
            </w:r>
            <w:r w:rsidR="004E3DC7" w:rsidRPr="00000465">
              <w:rPr>
                <w:rFonts w:ascii="Arial" w:hAnsi="Arial"/>
                <w:sz w:val="22"/>
              </w:rPr>
              <w:t xml:space="preserve"> by Request</w:t>
            </w:r>
          </w:p>
          <w:p w14:paraId="6F2FB769" w14:textId="495A3AC3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ontact </w:t>
            </w:r>
            <w:hyperlink r:id="rId8" w:history="1">
              <w:r w:rsidRPr="00000465">
                <w:rPr>
                  <w:rStyle w:val="Hyperlink"/>
                  <w:rFonts w:ascii="Arial" w:hAnsi="Arial"/>
                  <w:sz w:val="22"/>
                </w:rPr>
                <w:t>catalog@csulb.edu</w:t>
              </w:r>
            </w:hyperlink>
            <w:r w:rsidRPr="00000465">
              <w:rPr>
                <w:rFonts w:ascii="Arial" w:hAnsi="Arial"/>
                <w:sz w:val="22"/>
              </w:rPr>
              <w:t xml:space="preserve"> </w:t>
            </w:r>
            <w:r w:rsidR="00462684" w:rsidRPr="00000465">
              <w:rPr>
                <w:rFonts w:ascii="Arial" w:hAnsi="Arial"/>
                <w:sz w:val="22"/>
              </w:rPr>
              <w:t>for details and to schedule</w:t>
            </w:r>
          </w:p>
          <w:p w14:paraId="23CD6224" w14:textId="56A7E21B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Training </w:t>
            </w:r>
            <w:r w:rsidR="00B40925" w:rsidRPr="00000465">
              <w:rPr>
                <w:rFonts w:ascii="Arial" w:hAnsi="Arial"/>
                <w:sz w:val="22"/>
              </w:rPr>
              <w:t>can be 1:1, Small groups or Team Workshops</w:t>
            </w:r>
          </w:p>
          <w:p w14:paraId="1309729B" w14:textId="21008CAC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dditional training and support resources are available via </w:t>
            </w:r>
            <w:hyperlink r:id="rId9" w:history="1">
              <w:r w:rsidRPr="00965D51">
                <w:rPr>
                  <w:rStyle w:val="Hyperlink"/>
                  <w:rFonts w:ascii="Arial" w:hAnsi="Arial"/>
                  <w:sz w:val="22"/>
                </w:rPr>
                <w:t>the Curriculum Website</w:t>
              </w:r>
            </w:hyperlink>
          </w:p>
        </w:tc>
      </w:tr>
      <w:tr w:rsidR="00000465" w:rsidRPr="00000465" w14:paraId="5D86C1C9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449BDB78" w14:textId="22423494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May </w:t>
            </w:r>
            <w:r w:rsidR="0037367D">
              <w:rPr>
                <w:rFonts w:ascii="Arial" w:hAnsi="Arial"/>
                <w:sz w:val="22"/>
              </w:rPr>
              <w:t>9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965D51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A3F6808" w14:textId="76E8E617" w:rsidR="003633DC" w:rsidRPr="00000465" w:rsidRDefault="00664D0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Inactive Courses - initial reports distributed to </w:t>
            </w:r>
            <w:r w:rsidR="00C574A2" w:rsidRPr="00000465">
              <w:rPr>
                <w:rFonts w:ascii="Arial" w:hAnsi="Arial"/>
                <w:sz w:val="22"/>
              </w:rPr>
              <w:t>colleges</w:t>
            </w:r>
          </w:p>
        </w:tc>
      </w:tr>
      <w:tr w:rsidR="00000465" w:rsidRPr="00000465" w14:paraId="0B065809" w14:textId="77777777" w:rsidTr="00000465">
        <w:trPr>
          <w:trHeight w:val="528"/>
        </w:trPr>
        <w:tc>
          <w:tcPr>
            <w:tcW w:w="2808" w:type="dxa"/>
            <w:shd w:val="clear" w:color="auto" w:fill="D9E2F3"/>
            <w:vAlign w:val="center"/>
          </w:tcPr>
          <w:p w14:paraId="15C535C8" w14:textId="1BADB4F6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September </w:t>
            </w:r>
            <w:r w:rsidR="00197858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37367D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9ACF380" w14:textId="61C18A82" w:rsidR="003633DC" w:rsidRPr="00000465" w:rsidRDefault="00C574A2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 - deadline for dep</w:t>
            </w:r>
            <w:r w:rsidR="0099344F" w:rsidRPr="00000465">
              <w:rPr>
                <w:rFonts w:ascii="Arial" w:hAnsi="Arial"/>
                <w:sz w:val="22"/>
              </w:rPr>
              <w:t>artment</w:t>
            </w:r>
            <w:r w:rsidRPr="00000465">
              <w:rPr>
                <w:rFonts w:ascii="Arial" w:hAnsi="Arial"/>
                <w:sz w:val="22"/>
              </w:rPr>
              <w:t xml:space="preserve"> chair response to initial reports</w:t>
            </w:r>
          </w:p>
        </w:tc>
      </w:tr>
      <w:tr w:rsidR="00000465" w:rsidRPr="00000465" w14:paraId="729217D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0D6BFF47" w14:textId="3B8D41B6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5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C0E05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032D0E81" w14:textId="47545FCB" w:rsidR="003633DC" w:rsidRPr="00000465" w:rsidRDefault="00E0228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: formal certification (effective Spring 202</w:t>
            </w:r>
            <w:r w:rsidR="00995D11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>)</w:t>
            </w:r>
          </w:p>
        </w:tc>
      </w:tr>
      <w:tr w:rsidR="00000465" w:rsidRPr="00000465" w14:paraId="5A876DD9" w14:textId="77777777" w:rsidTr="00000465">
        <w:trPr>
          <w:trHeight w:val="1608"/>
        </w:trPr>
        <w:tc>
          <w:tcPr>
            <w:tcW w:w="2808" w:type="dxa"/>
            <w:shd w:val="clear" w:color="auto" w:fill="auto"/>
            <w:vAlign w:val="center"/>
          </w:tcPr>
          <w:p w14:paraId="28028170" w14:textId="4E0DBD2C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B23244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</w:t>
            </w:r>
            <w:r w:rsidR="00995D11">
              <w:rPr>
                <w:rFonts w:ascii="Arial" w:hAnsi="Arial"/>
                <w:sz w:val="22"/>
              </w:rPr>
              <w:t>8</w:t>
            </w:r>
            <w:r w:rsidR="003633DC" w:rsidRPr="00000465">
              <w:rPr>
                <w:rFonts w:ascii="Arial" w:hAnsi="Arial"/>
                <w:sz w:val="22"/>
              </w:rPr>
              <w:t>, 202</w:t>
            </w:r>
            <w:r w:rsidR="00995D11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65B88B4" w14:textId="2EB29F9C" w:rsidR="00512388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512388" w:rsidRPr="00000465">
              <w:rPr>
                <w:rFonts w:ascii="Arial" w:hAnsi="Arial"/>
                <w:sz w:val="22"/>
              </w:rPr>
              <w:t>Curriculum Submissions Due</w:t>
            </w:r>
          </w:p>
          <w:p w14:paraId="69496091" w14:textId="6237211E" w:rsidR="006864DB" w:rsidRPr="00000465" w:rsidRDefault="00512388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ll </w:t>
            </w:r>
            <w:r w:rsidR="006864DB" w:rsidRPr="00000465">
              <w:rPr>
                <w:rFonts w:ascii="Arial" w:hAnsi="Arial"/>
                <w:sz w:val="22"/>
              </w:rPr>
              <w:t>course and program submissions are through Curriculog</w:t>
            </w:r>
          </w:p>
          <w:p w14:paraId="032C6E13" w14:textId="7B4E6515" w:rsidR="003633DC" w:rsidRPr="00000465" w:rsidRDefault="006864DB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urriculog </w:t>
            </w:r>
            <w:r w:rsidR="006D5A00" w:rsidRPr="00000465">
              <w:rPr>
                <w:rFonts w:ascii="Arial" w:hAnsi="Arial"/>
                <w:sz w:val="22"/>
              </w:rPr>
              <w:t xml:space="preserve">forms </w:t>
            </w:r>
            <w:r w:rsidRPr="00000465">
              <w:rPr>
                <w:rFonts w:ascii="Arial" w:hAnsi="Arial"/>
                <w:sz w:val="22"/>
              </w:rPr>
              <w:t xml:space="preserve">close for the </w:t>
            </w:r>
            <w:r w:rsidR="006D5A00" w:rsidRPr="00000465">
              <w:rPr>
                <w:rFonts w:ascii="Arial" w:hAnsi="Arial"/>
                <w:sz w:val="22"/>
              </w:rPr>
              <w:t xml:space="preserve">remainder of the </w:t>
            </w:r>
            <w:r w:rsidRPr="00000465">
              <w:rPr>
                <w:rFonts w:ascii="Arial" w:hAnsi="Arial"/>
                <w:sz w:val="22"/>
              </w:rPr>
              <w:t>Curriculum Cycle</w:t>
            </w:r>
            <w:r w:rsidR="00512388" w:rsidRPr="00000465">
              <w:rPr>
                <w:rFonts w:ascii="Arial" w:hAnsi="Arial"/>
                <w:sz w:val="22"/>
              </w:rPr>
              <w:tab/>
            </w:r>
          </w:p>
        </w:tc>
      </w:tr>
      <w:tr w:rsidR="00000465" w:rsidRPr="00000465" w14:paraId="668D76B0" w14:textId="77777777" w:rsidTr="00000465">
        <w:trPr>
          <w:trHeight w:val="888"/>
        </w:trPr>
        <w:tc>
          <w:tcPr>
            <w:tcW w:w="2808" w:type="dxa"/>
            <w:shd w:val="clear" w:color="auto" w:fill="D9E2F3"/>
            <w:vAlign w:val="center"/>
          </w:tcPr>
          <w:p w14:paraId="7666303B" w14:textId="613F9D09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November </w:t>
            </w:r>
            <w:r w:rsidR="00274D07">
              <w:rPr>
                <w:rFonts w:ascii="Arial" w:hAnsi="Arial"/>
                <w:sz w:val="22"/>
              </w:rPr>
              <w:t>2</w:t>
            </w:r>
            <w:r w:rsidR="001C73B7">
              <w:rPr>
                <w:rFonts w:ascii="Arial" w:hAnsi="Arial"/>
                <w:sz w:val="22"/>
              </w:rPr>
              <w:t>8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1C73B7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3E40CCA" w14:textId="77777777" w:rsidR="00447389" w:rsidRPr="00000465" w:rsidRDefault="006D5A00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Proposed Curriculum C</w:t>
            </w:r>
            <w:r w:rsidR="00447389" w:rsidRPr="00000465">
              <w:rPr>
                <w:rFonts w:ascii="Arial" w:hAnsi="Arial"/>
                <w:sz w:val="22"/>
              </w:rPr>
              <w:t>ertification Distributed</w:t>
            </w:r>
          </w:p>
          <w:p w14:paraId="49554038" w14:textId="1ECB7C20" w:rsidR="003633DC" w:rsidRPr="00000465" w:rsidRDefault="0044738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</w:t>
            </w:r>
            <w:r w:rsidR="006D5A00" w:rsidRPr="00000465">
              <w:rPr>
                <w:rFonts w:ascii="Arial" w:hAnsi="Arial"/>
                <w:sz w:val="22"/>
              </w:rPr>
              <w:t>hallenge Period Begins</w:t>
            </w:r>
          </w:p>
        </w:tc>
      </w:tr>
      <w:tr w:rsidR="00000465" w:rsidRPr="00000465" w14:paraId="220427E0" w14:textId="77777777" w:rsidTr="00000465">
        <w:trPr>
          <w:trHeight w:val="897"/>
        </w:trPr>
        <w:tc>
          <w:tcPr>
            <w:tcW w:w="2808" w:type="dxa"/>
            <w:shd w:val="clear" w:color="auto" w:fill="auto"/>
            <w:vAlign w:val="center"/>
          </w:tcPr>
          <w:p w14:paraId="4C73163E" w14:textId="29641035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December 1</w:t>
            </w:r>
            <w:r w:rsidR="004D73F2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4D73F2">
              <w:rPr>
                <w:rFonts w:ascii="Arial" w:hAnsi="Arial"/>
                <w:sz w:val="22"/>
              </w:rPr>
              <w:t>2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16F877D6" w14:textId="77777777" w:rsidR="003633DC" w:rsidRPr="00000465" w:rsidRDefault="000C42A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ormal Curriculum Certification Distributed</w:t>
            </w:r>
          </w:p>
          <w:p w14:paraId="76291B2B" w14:textId="3B26BDFC" w:rsidR="000C42AB" w:rsidRPr="00000465" w:rsidRDefault="00540576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hallenge Period ends</w:t>
            </w:r>
          </w:p>
        </w:tc>
      </w:tr>
      <w:tr w:rsidR="00000465" w:rsidRPr="00000465" w14:paraId="7D8D933C" w14:textId="77777777" w:rsidTr="00000465">
        <w:trPr>
          <w:trHeight w:val="1977"/>
        </w:trPr>
        <w:tc>
          <w:tcPr>
            <w:tcW w:w="2808" w:type="dxa"/>
            <w:shd w:val="clear" w:color="auto" w:fill="D9E2F3"/>
            <w:vAlign w:val="center"/>
          </w:tcPr>
          <w:p w14:paraId="3718D7FB" w14:textId="5706F18E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January-February 202</w:t>
            </w:r>
            <w:r w:rsidR="004D73F2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52A6BC9" w14:textId="17125211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AF45F2" w:rsidRPr="00000465">
              <w:rPr>
                <w:rFonts w:ascii="Arial" w:hAnsi="Arial"/>
                <w:sz w:val="22"/>
              </w:rPr>
              <w:t>Catalog Edit Copy and Review Submitted to Colleges</w:t>
            </w:r>
            <w:r w:rsidR="003F0A6B">
              <w:rPr>
                <w:rFonts w:ascii="Arial" w:hAnsi="Arial"/>
                <w:sz w:val="22"/>
              </w:rPr>
              <w:t xml:space="preserve"> and Administration</w:t>
            </w:r>
          </w:p>
          <w:p w14:paraId="23D3138D" w14:textId="77777777" w:rsidR="00AF45F2" w:rsidRPr="00000465" w:rsidRDefault="00AF45F2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proval</w:t>
            </w:r>
            <w:r w:rsidR="00351549" w:rsidRPr="00000465">
              <w:rPr>
                <w:rFonts w:ascii="Arial" w:hAnsi="Arial"/>
                <w:sz w:val="22"/>
              </w:rPr>
              <w:t xml:space="preserve"> forms sent to Department Chairs/Program Directors</w:t>
            </w:r>
          </w:p>
          <w:p w14:paraId="6E569CFA" w14:textId="77777777" w:rsidR="00351549" w:rsidRPr="00000465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pportunity to review Certification implementation </w:t>
            </w:r>
          </w:p>
          <w:p w14:paraId="094E8B4B" w14:textId="77777777" w:rsidR="00351549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Opportunity to make non-curricular departmental edits</w:t>
            </w:r>
          </w:p>
          <w:p w14:paraId="4F229A7D" w14:textId="25427FAF" w:rsidR="003F0A6B" w:rsidRPr="00000465" w:rsidRDefault="003F0A6B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dministrative, Regulatory and Policy Catalog edits distributed</w:t>
            </w:r>
          </w:p>
        </w:tc>
      </w:tr>
      <w:tr w:rsidR="00000465" w:rsidRPr="00000465" w14:paraId="0B2C5D8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3E69319B" w14:textId="4EEB2DAD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ebruary 202</w:t>
            </w:r>
            <w:r w:rsidR="004D73F2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64A0E2DE" w14:textId="1C56A5BE" w:rsidR="003633DC" w:rsidRPr="00000465" w:rsidRDefault="0035154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atalog Approval requested from Associate Deans</w:t>
            </w:r>
          </w:p>
        </w:tc>
      </w:tr>
      <w:tr w:rsidR="00000465" w:rsidRPr="00000465" w14:paraId="1EE664A0" w14:textId="77777777" w:rsidTr="00000465">
        <w:trPr>
          <w:trHeight w:val="537"/>
        </w:trPr>
        <w:tc>
          <w:tcPr>
            <w:tcW w:w="2808" w:type="dxa"/>
            <w:shd w:val="clear" w:color="auto" w:fill="D9E2F3"/>
            <w:vAlign w:val="center"/>
          </w:tcPr>
          <w:p w14:paraId="513742C7" w14:textId="66211658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4D73F2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5009B15F" w14:textId="0DCBB30D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4D73F2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4D73F2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</w:tbl>
    <w:p w14:paraId="6282567A" w14:textId="3D3C6E9F" w:rsidR="003633DC" w:rsidRDefault="003633D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p w14:paraId="375CEFF5" w14:textId="77777777" w:rsidR="007D487B" w:rsidRPr="00456373" w:rsidRDefault="007D487B" w:rsidP="000038DE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b/>
          <w:sz w:val="22"/>
        </w:rPr>
      </w:pPr>
    </w:p>
    <w:sectPr w:rsidR="007D487B" w:rsidRPr="00456373" w:rsidSect="007D487B">
      <w:pgSz w:w="12240" w:h="15840"/>
      <w:pgMar w:top="619" w:right="1080" w:bottom="619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B6C7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8603E"/>
    <w:multiLevelType w:val="hybridMultilevel"/>
    <w:tmpl w:val="E4DC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50F13"/>
    <w:multiLevelType w:val="hybridMultilevel"/>
    <w:tmpl w:val="DD8A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532D0"/>
    <w:multiLevelType w:val="hybridMultilevel"/>
    <w:tmpl w:val="17F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47564"/>
    <w:multiLevelType w:val="hybridMultilevel"/>
    <w:tmpl w:val="0EEA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endnotePr>
    <w:pos w:val="sectEnd"/>
  </w:endnotePr>
  <w:compat>
    <w:useSingleBorderforContiguousCells/>
    <w:noLeading/>
    <w:spacingInWholePoints/>
    <w:showBreaksInFrames/>
    <w:suppressTopSpacing/>
    <w:suppressSpacingAtTopOfPage/>
    <w:mwSmallCaps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zcyNDM1MjM3NDZR0lEKTi0uzszPAykwrAUA6ElEEywAAAA="/>
  </w:docVars>
  <w:rsids>
    <w:rsidRoot w:val="007469FC"/>
    <w:rsid w:val="00000465"/>
    <w:rsid w:val="000038DE"/>
    <w:rsid w:val="000178FE"/>
    <w:rsid w:val="0002309A"/>
    <w:rsid w:val="00076BB6"/>
    <w:rsid w:val="000C42AB"/>
    <w:rsid w:val="00107759"/>
    <w:rsid w:val="00197858"/>
    <w:rsid w:val="001C73B7"/>
    <w:rsid w:val="001D5C98"/>
    <w:rsid w:val="001F05D0"/>
    <w:rsid w:val="00203441"/>
    <w:rsid w:val="00253347"/>
    <w:rsid w:val="00274D07"/>
    <w:rsid w:val="00283FA6"/>
    <w:rsid w:val="00351549"/>
    <w:rsid w:val="003633DC"/>
    <w:rsid w:val="00364475"/>
    <w:rsid w:val="0037367D"/>
    <w:rsid w:val="003C74DF"/>
    <w:rsid w:val="003F0A6B"/>
    <w:rsid w:val="0042520B"/>
    <w:rsid w:val="00447389"/>
    <w:rsid w:val="00456373"/>
    <w:rsid w:val="00462684"/>
    <w:rsid w:val="004C0E05"/>
    <w:rsid w:val="004D73F2"/>
    <w:rsid w:val="004E3DC7"/>
    <w:rsid w:val="00512388"/>
    <w:rsid w:val="00532A2A"/>
    <w:rsid w:val="00540576"/>
    <w:rsid w:val="005435E1"/>
    <w:rsid w:val="005770EA"/>
    <w:rsid w:val="00581654"/>
    <w:rsid w:val="00626BBC"/>
    <w:rsid w:val="006278FD"/>
    <w:rsid w:val="00664D05"/>
    <w:rsid w:val="006864DB"/>
    <w:rsid w:val="006D5A00"/>
    <w:rsid w:val="0071189C"/>
    <w:rsid w:val="007469FC"/>
    <w:rsid w:val="007551F9"/>
    <w:rsid w:val="007738FA"/>
    <w:rsid w:val="007B5341"/>
    <w:rsid w:val="007D487B"/>
    <w:rsid w:val="007F6F97"/>
    <w:rsid w:val="00800BEB"/>
    <w:rsid w:val="00816712"/>
    <w:rsid w:val="0082638D"/>
    <w:rsid w:val="008328D4"/>
    <w:rsid w:val="008333B7"/>
    <w:rsid w:val="00882BE3"/>
    <w:rsid w:val="00901467"/>
    <w:rsid w:val="009472A4"/>
    <w:rsid w:val="00960608"/>
    <w:rsid w:val="00965D51"/>
    <w:rsid w:val="009854B3"/>
    <w:rsid w:val="009920A9"/>
    <w:rsid w:val="0099344F"/>
    <w:rsid w:val="00995D11"/>
    <w:rsid w:val="00A74A21"/>
    <w:rsid w:val="00AF45F2"/>
    <w:rsid w:val="00B07C21"/>
    <w:rsid w:val="00B23244"/>
    <w:rsid w:val="00B269E0"/>
    <w:rsid w:val="00B40925"/>
    <w:rsid w:val="00B53310"/>
    <w:rsid w:val="00B9469C"/>
    <w:rsid w:val="00BB21CC"/>
    <w:rsid w:val="00C505D6"/>
    <w:rsid w:val="00C558CD"/>
    <w:rsid w:val="00C574A2"/>
    <w:rsid w:val="00C6424A"/>
    <w:rsid w:val="00CB34D8"/>
    <w:rsid w:val="00D0304C"/>
    <w:rsid w:val="00D17138"/>
    <w:rsid w:val="00D835DA"/>
    <w:rsid w:val="00E02285"/>
    <w:rsid w:val="00E25EA9"/>
    <w:rsid w:val="00E423F6"/>
    <w:rsid w:val="00EE12EC"/>
    <w:rsid w:val="00F1002B"/>
    <w:rsid w:val="00F8676C"/>
    <w:rsid w:val="00FA795D"/>
    <w:rsid w:val="00FD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212F41"/>
  <w14:defaultImageDpi w14:val="330"/>
  <w15:chartTrackingRefBased/>
  <w15:docId w15:val="{A51E9E63-5FC8-45F8-A207-715CB338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9E0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customStyle="1" w:styleId="WPDefaults">
    <w:name w:val="WP Defaults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customStyle="1" w:styleId="Document">
    <w:name w:val="Document"/>
    <w:rPr>
      <w:rFonts w:ascii="Geneva" w:hAnsi="Geneva"/>
      <w:sz w:val="24"/>
    </w:rPr>
  </w:style>
  <w:style w:type="character" w:customStyle="1" w:styleId="Heading1Char">
    <w:name w:val="Heading 1 Char"/>
    <w:link w:val="Heading1"/>
    <w:uiPriority w:val="9"/>
    <w:rsid w:val="00B269E0"/>
    <w:rPr>
      <w:rFonts w:ascii="Calibri" w:eastAsia="MS Gothic" w:hAnsi="Calibri" w:cs="Times New Roman"/>
      <w:b/>
      <w:bCs/>
      <w:kern w:val="32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269E0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B269E0"/>
    <w:rPr>
      <w:rFonts w:ascii="Lucida Grande" w:hAnsi="Lucida Grande" w:cs="Lucida Grande"/>
      <w:sz w:val="24"/>
      <w:szCs w:val="24"/>
    </w:rPr>
  </w:style>
  <w:style w:type="character" w:styleId="Hyperlink">
    <w:name w:val="Hyperlink"/>
    <w:uiPriority w:val="99"/>
    <w:unhideWhenUsed/>
    <w:rsid w:val="007738F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738F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63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31"/>
    <w:qFormat/>
    <w:rsid w:val="003633DC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19"/>
    <w:qFormat/>
    <w:rsid w:val="003633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0"/>
    <w:rsid w:val="003633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log@csulb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eb.csulb.edu/divisions/academic_affairs/catalog/curriculum-handbook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4F53037ED494BB8A6135B209AD36A" ma:contentTypeVersion="13" ma:contentTypeDescription="Create a new document." ma:contentTypeScope="" ma:versionID="e16bed57bbf9bb9e9ef53f7daf6ebbbd">
  <xsd:schema xmlns:xsd="http://www.w3.org/2001/XMLSchema" xmlns:xs="http://www.w3.org/2001/XMLSchema" xmlns:p="http://schemas.microsoft.com/office/2006/metadata/properties" xmlns:ns3="5b9cc1f3-5934-4881-80e1-68631e5c99db" xmlns:ns4="b85a8710-7a54-4f51-9a6e-edeb01774997" targetNamespace="http://schemas.microsoft.com/office/2006/metadata/properties" ma:root="true" ma:fieldsID="141273074063a84b117abeb4e15b5be8" ns3:_="" ns4:_="">
    <xsd:import namespace="5b9cc1f3-5934-4881-80e1-68631e5c99db"/>
    <xsd:import namespace="b85a8710-7a54-4f51-9a6e-edeb017749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cc1f3-5934-4881-80e1-68631e5c99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a8710-7a54-4f51-9a6e-edeb017749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6D793-3D31-4532-84F1-498C522E34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4A9F90-472C-4465-BF0A-3B5A16098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cc1f3-5934-4881-80e1-68631e5c99db"/>
    <ds:schemaRef ds:uri="b85a8710-7a54-4f51-9a6e-edeb01774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6FED28-1739-422A-901D-F68AC0A51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-2008 Curriculum Calendar</vt:lpstr>
    </vt:vector>
  </TitlesOfParts>
  <Company>CSU, Long Beach</Company>
  <LinksUpToDate>false</LinksUpToDate>
  <CharactersWithSpaces>1630</CharactersWithSpaces>
  <SharedDoc>false</SharedDoc>
  <HLinks>
    <vt:vector size="6" baseType="variant">
      <vt:variant>
        <vt:i4>3342375</vt:i4>
      </vt:variant>
      <vt:variant>
        <vt:i4>0</vt:i4>
      </vt:variant>
      <vt:variant>
        <vt:i4>0</vt:i4>
      </vt:variant>
      <vt:variant>
        <vt:i4>5</vt:i4>
      </vt:variant>
      <vt:variant>
        <vt:lpwstr>http://www.csulb.edu/academicaffairs/curriculum/curriculog/curriculog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-2008 Curriculum Calendar</dc:title>
  <dc:subject/>
  <dc:creator>Janice Jackson</dc:creator>
  <cp:keywords/>
  <cp:lastModifiedBy>Robert Moushon</cp:lastModifiedBy>
  <cp:revision>10</cp:revision>
  <cp:lastPrinted>2011-06-02T18:00:00Z</cp:lastPrinted>
  <dcterms:created xsi:type="dcterms:W3CDTF">2022-02-21T16:52:00Z</dcterms:created>
  <dcterms:modified xsi:type="dcterms:W3CDTF">2022-02-2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4F53037ED494BB8A6135B209AD36A</vt:lpwstr>
  </property>
</Properties>
</file>